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6146" w:rsidRDefault="00F26146" w:rsidP="00F26146">
      <w:pPr>
        <w:pStyle w:val="Nagwek1"/>
        <w:jc w:val="center"/>
      </w:pPr>
      <w:bookmarkStart w:id="0" w:name="_Toc40045617"/>
      <w:bookmarkStart w:id="1" w:name="_GoBack"/>
      <w:bookmarkEnd w:id="1"/>
      <w:r>
        <w:t>Ocena krajowego zapotrzebowania na stałe paliwa kopalne</w:t>
      </w:r>
      <w:r>
        <w:br/>
        <w:t>w perspektywie 2040 roku na tle wdrożenia rynku mocy</w:t>
      </w:r>
    </w:p>
    <w:p w:rsidR="00635AC3" w:rsidRDefault="00635AC3" w:rsidP="00635AC3">
      <w:pPr>
        <w:pStyle w:val="Nagwek1"/>
      </w:pPr>
      <w:r>
        <w:t>Streszczenie</w:t>
      </w:r>
      <w:bookmarkEnd w:id="0"/>
    </w:p>
    <w:p w:rsidR="00EF0CE4" w:rsidRDefault="00635AC3" w:rsidP="00635AC3">
      <w:r>
        <w:t>Rynek mocy jest mechanizmem stosunkowo nowym, a jego wpływ na zapotrzebowanie na węgiel kamienny i brunatny nie był</w:t>
      </w:r>
      <w:r w:rsidR="007C32BC">
        <w:t>,</w:t>
      </w:r>
      <w:r>
        <w:t xml:space="preserve"> jak dotąd</w:t>
      </w:r>
      <w:r w:rsidR="007C32BC">
        <w:t>,</w:t>
      </w:r>
      <w:r>
        <w:t xml:space="preserve"> przedmiotem badań. </w:t>
      </w:r>
      <w:r w:rsidR="007C32BC">
        <w:t>Analiza zmian w</w:t>
      </w:r>
      <w:r w:rsidR="00A56446">
        <w:t> </w:t>
      </w:r>
      <w:r w:rsidR="007C32BC">
        <w:t xml:space="preserve">kształtowaniu się użytkowania węgla w elektroenergetyce w przyszłości </w:t>
      </w:r>
      <w:r>
        <w:t>jest szczególnie istotn</w:t>
      </w:r>
      <w:r w:rsidR="007C32BC">
        <w:t>a</w:t>
      </w:r>
      <w:r>
        <w:t>, ponieważ stałe paliwa kopalne wciąż stanowią dominujący udział w</w:t>
      </w:r>
      <w:r w:rsidR="00FA6E3F">
        <w:t> </w:t>
      </w:r>
      <w:r>
        <w:t xml:space="preserve">krajowym systemie wytwarzania energii elektrycznej, a wdrożenie rynku mocy spowodowało diametralną zmianę w funkcjonowaniu rynku energii. </w:t>
      </w:r>
    </w:p>
    <w:p w:rsidR="00635AC3" w:rsidRDefault="00635AC3" w:rsidP="00635AC3">
      <w:r>
        <w:t>W świetle powyższego, główny cel rozprawy doktorskiej został sformułowany następująco:</w:t>
      </w:r>
      <w:r w:rsidRPr="003A4D2C">
        <w:t xml:space="preserve"> Ilościowa ocena wpływu wdrożenia rynku mocy na zapotrzebowanie na stałe paliwa kopalne do produkcji energii elektrycznej do 2040 roku</w:t>
      </w:r>
      <w:r>
        <w:t xml:space="preserve">. </w:t>
      </w:r>
      <w:r w:rsidRPr="009F2602">
        <w:t xml:space="preserve">W kontekście założonego celu pracy, sformułowana została następująca hipoteza badawcza: </w:t>
      </w:r>
      <w:r w:rsidR="00922F4B" w:rsidRPr="00922F4B">
        <w:t>Zapotrzebowanie na stałe paliwa kopalne w perspektywie 2040 roku obniży się niezależnie od struktury rynku energii elektrycznej, jednak wskutek wdrożenia rynku mocy zmniejszy się dynamika tych zmian</w:t>
      </w:r>
      <w:r w:rsidRPr="003F2590">
        <w:t>.</w:t>
      </w:r>
    </w:p>
    <w:p w:rsidR="00642A14" w:rsidRDefault="00635AC3" w:rsidP="00635AC3">
      <w:pPr>
        <w:rPr>
          <w:color w:val="000000" w:themeColor="text1"/>
        </w:rPr>
      </w:pPr>
      <w:bookmarkStart w:id="2" w:name="_Toc524677438"/>
      <w:bookmarkStart w:id="3" w:name="_Toc524677917"/>
      <w:bookmarkStart w:id="4" w:name="_Toc524697669"/>
      <w:bookmarkStart w:id="5" w:name="_Toc535236602"/>
      <w:r w:rsidRPr="00D01AA3">
        <w:rPr>
          <w:color w:val="000000" w:themeColor="text1"/>
        </w:rPr>
        <w:t xml:space="preserve">Rozwiązanie problemu badawczego postawionego w ramach pracy wymagało zastosowania odpowiedniej metodyki. </w:t>
      </w:r>
      <w:r w:rsidR="007C32BC">
        <w:rPr>
          <w:color w:val="000000" w:themeColor="text1"/>
        </w:rPr>
        <w:t>M</w:t>
      </w:r>
      <w:r w:rsidRPr="00D01AA3">
        <w:rPr>
          <w:color w:val="000000" w:themeColor="text1"/>
        </w:rPr>
        <w:t>etodą wykorzystywaną do badań nad systemami paliwowo-energetycznymi jest analiza systemowa, której narzędzi</w:t>
      </w:r>
      <w:r w:rsidR="002C3A21">
        <w:rPr>
          <w:color w:val="000000" w:themeColor="text1"/>
        </w:rPr>
        <w:t>ami</w:t>
      </w:r>
      <w:r w:rsidRPr="00D01AA3">
        <w:rPr>
          <w:color w:val="000000" w:themeColor="text1"/>
        </w:rPr>
        <w:t xml:space="preserve"> oceny analizy ilościowej są modele matematyczne. Opracowany został techniczno-ekonomiczny model krajowego systemu wytwarzania energii elektrycznej, sformułowany jako problem programowania liniowego, który został następnie zaimplementowany w środowisku MATLAB. W celu przeanalizowania wpływu wdrożenia rynku mocy na zapotrzebowanie na stałe paliwa kopalne wykorzystywane do produkcji energii elektrycznej opracowane zostały dwa teoretyczne scenariusze badawcze: (i) scenariusz REE – scenariusz odzwierciedlający funkcjonowanie jednotowarowego rynku energii elektrycznej oraz (ii) scenariusz RM – scenariusz odzwierciedlający funkcjonowanie rynku dwutowarowego</w:t>
      </w:r>
      <w:r w:rsidR="00757CDF">
        <w:rPr>
          <w:color w:val="000000" w:themeColor="text1"/>
        </w:rPr>
        <w:t xml:space="preserve">, w którym </w:t>
      </w:r>
      <w:r w:rsidRPr="00D01AA3">
        <w:rPr>
          <w:color w:val="000000" w:themeColor="text1"/>
        </w:rPr>
        <w:t>rynek mocy funkcjonuje równolegle do rynku energii elektrycznej.</w:t>
      </w:r>
      <w:r w:rsidR="006F0EE2">
        <w:rPr>
          <w:color w:val="000000" w:themeColor="text1"/>
        </w:rPr>
        <w:t xml:space="preserve"> </w:t>
      </w:r>
      <w:r w:rsidR="004811E9" w:rsidRPr="00F64594">
        <w:t>Kluczowymi miernikami, na podstawie których określono wpływ wdrożenia rynku mocy na zapotrzebowanie na stałe paliwa kopalne do produkcji energii elektrycznej były</w:t>
      </w:r>
      <w:r w:rsidR="004811E9">
        <w:t xml:space="preserve">: (i) </w:t>
      </w:r>
      <w:r w:rsidR="004811E9" w:rsidRPr="00F64594">
        <w:t xml:space="preserve">udział węgla kamiennego i brunatnego w strukturze </w:t>
      </w:r>
      <w:r w:rsidR="004811E9">
        <w:t>mocy osiągalnej</w:t>
      </w:r>
      <w:r w:rsidR="004811E9" w:rsidRPr="00F64594">
        <w:t xml:space="preserve"> w krajowym systemie elektroenergetyczny</w:t>
      </w:r>
      <w:r w:rsidR="00757CDF">
        <w:t>m</w:t>
      </w:r>
      <w:r w:rsidR="004811E9">
        <w:t>, (ii) udział stałych paliw kopalnych w strukturze produkcji energii elektrycznej, a także</w:t>
      </w:r>
      <w:r w:rsidR="004811E9" w:rsidRPr="00F64594">
        <w:t xml:space="preserve"> </w:t>
      </w:r>
      <w:r w:rsidR="004811E9">
        <w:t xml:space="preserve">(iii) </w:t>
      </w:r>
      <w:r w:rsidR="004811E9" w:rsidRPr="00F64594">
        <w:t>poziom zapotrzebowania na stałe paliwa kopalne do produkcji energii elektrycznej dla opracowanych scenariuszy badawczych. Ponadto</w:t>
      </w:r>
      <w:r w:rsidR="004811E9">
        <w:t xml:space="preserve"> </w:t>
      </w:r>
      <w:r w:rsidR="00625B7C">
        <w:t>porównane</w:t>
      </w:r>
      <w:r w:rsidR="004811E9" w:rsidRPr="00F64594">
        <w:t xml:space="preserve"> zostały wyniki dotyczące długoterminowego kształtowania </w:t>
      </w:r>
      <w:r w:rsidR="004811E9">
        <w:t xml:space="preserve">się </w:t>
      </w:r>
      <w:r w:rsidR="004811E9" w:rsidRPr="00F64594">
        <w:t>cen energii elektrycznej w zależności od struktury funkcjonowania rynku</w:t>
      </w:r>
      <w:r w:rsidR="004811E9">
        <w:t>.</w:t>
      </w:r>
      <w:r w:rsidR="004811E9">
        <w:rPr>
          <w:color w:val="000000" w:themeColor="text1"/>
        </w:rPr>
        <w:t xml:space="preserve"> </w:t>
      </w:r>
    </w:p>
    <w:p w:rsidR="00635AC3" w:rsidRDefault="00635AC3" w:rsidP="00635AC3">
      <w:pPr>
        <w:rPr>
          <w:color w:val="000000" w:themeColor="text1"/>
        </w:rPr>
      </w:pPr>
      <w:r w:rsidRPr="00D01AA3">
        <w:rPr>
          <w:color w:val="000000" w:themeColor="text1"/>
        </w:rPr>
        <w:t>Analiza rezultatów otrzymanych z wykorzystaniem opracowanego narzędzia badawczego umożliwiła sformułowanie wniosków końcowych</w:t>
      </w:r>
      <w:r w:rsidR="00446701">
        <w:rPr>
          <w:color w:val="000000" w:themeColor="text1"/>
        </w:rPr>
        <w:t>, spośród których najważniejszymi są</w:t>
      </w:r>
      <w:r>
        <w:rPr>
          <w:color w:val="000000" w:themeColor="text1"/>
        </w:rPr>
        <w:t xml:space="preserve">: </w:t>
      </w:r>
    </w:p>
    <w:p w:rsidR="00F80CB7" w:rsidRDefault="00F80CB7" w:rsidP="00F80CB7">
      <w:pPr>
        <w:pStyle w:val="Akapitzlist"/>
        <w:numPr>
          <w:ilvl w:val="0"/>
          <w:numId w:val="3"/>
        </w:numPr>
        <w:rPr>
          <w:color w:val="000000" w:themeColor="text1"/>
        </w:rPr>
      </w:pPr>
      <w:r w:rsidRPr="00F80CB7">
        <w:rPr>
          <w:color w:val="000000" w:themeColor="text1"/>
        </w:rPr>
        <w:t xml:space="preserve">Dekarbonizacja krajowego systemu wytwarzania energii elektrycznej jest procesem nieuniknionym w perspektywie 2040 roku. </w:t>
      </w:r>
      <w:r w:rsidR="004B3522" w:rsidRPr="00F80CB7">
        <w:rPr>
          <w:color w:val="000000" w:themeColor="text1"/>
        </w:rPr>
        <w:t>Zapotrzebowanie na węgiel kamienny</w:t>
      </w:r>
      <w:r w:rsidR="004B3522">
        <w:rPr>
          <w:color w:val="000000" w:themeColor="text1"/>
        </w:rPr>
        <w:t xml:space="preserve"> w</w:t>
      </w:r>
      <w:r w:rsidR="00625B7C">
        <w:rPr>
          <w:color w:val="000000" w:themeColor="text1"/>
        </w:rPr>
        <w:t> </w:t>
      </w:r>
      <w:r w:rsidR="004B3522">
        <w:rPr>
          <w:color w:val="000000" w:themeColor="text1"/>
        </w:rPr>
        <w:t xml:space="preserve">analizowanym okresie </w:t>
      </w:r>
      <w:r w:rsidR="00625B7C">
        <w:rPr>
          <w:color w:val="000000" w:themeColor="text1"/>
        </w:rPr>
        <w:t>zmniejsza</w:t>
      </w:r>
      <w:r w:rsidR="004B3522" w:rsidRPr="00F80CB7">
        <w:rPr>
          <w:color w:val="000000" w:themeColor="text1"/>
        </w:rPr>
        <w:t xml:space="preserve"> się o </w:t>
      </w:r>
      <w:r w:rsidR="00495E09">
        <w:rPr>
          <w:color w:val="000000" w:themeColor="text1"/>
        </w:rPr>
        <w:t>86,9</w:t>
      </w:r>
      <w:r w:rsidR="004B3522" w:rsidRPr="00F80CB7">
        <w:rPr>
          <w:color w:val="000000" w:themeColor="text1"/>
        </w:rPr>
        <w:t xml:space="preserve">% w scenariuszu REE i o </w:t>
      </w:r>
      <w:r w:rsidR="00495E09">
        <w:rPr>
          <w:color w:val="000000" w:themeColor="text1"/>
        </w:rPr>
        <w:t>87,9</w:t>
      </w:r>
      <w:r w:rsidR="004B3522" w:rsidRPr="00F80CB7">
        <w:rPr>
          <w:color w:val="000000" w:themeColor="text1"/>
        </w:rPr>
        <w:t>% w</w:t>
      </w:r>
      <w:r w:rsidR="00625B7C">
        <w:rPr>
          <w:color w:val="000000" w:themeColor="text1"/>
        </w:rPr>
        <w:t> </w:t>
      </w:r>
      <w:r w:rsidR="004B3522">
        <w:rPr>
          <w:color w:val="000000" w:themeColor="text1"/>
        </w:rPr>
        <w:t>scenariuszu RM.</w:t>
      </w:r>
      <w:r w:rsidR="004B3522" w:rsidRPr="00F80CB7">
        <w:rPr>
          <w:color w:val="000000" w:themeColor="text1"/>
        </w:rPr>
        <w:t xml:space="preserve"> </w:t>
      </w:r>
      <w:r w:rsidRPr="00F80CB7">
        <w:rPr>
          <w:color w:val="000000" w:themeColor="text1"/>
        </w:rPr>
        <w:t>W przypadku węgla brunatnego zapotrzebowanie</w:t>
      </w:r>
      <w:r w:rsidR="00625B7C">
        <w:rPr>
          <w:color w:val="000000" w:themeColor="text1"/>
        </w:rPr>
        <w:t xml:space="preserve"> </w:t>
      </w:r>
      <w:r w:rsidR="00B2699C">
        <w:rPr>
          <w:color w:val="000000" w:themeColor="text1"/>
        </w:rPr>
        <w:t>obniża się</w:t>
      </w:r>
      <w:r w:rsidR="00625B7C">
        <w:rPr>
          <w:color w:val="000000" w:themeColor="text1"/>
        </w:rPr>
        <w:t xml:space="preserve"> </w:t>
      </w:r>
      <w:r w:rsidR="00625B7C">
        <w:rPr>
          <w:color w:val="000000" w:themeColor="text1"/>
        </w:rPr>
        <w:lastRenderedPageBreak/>
        <w:t>o</w:t>
      </w:r>
      <w:r w:rsidR="00AF3078">
        <w:rPr>
          <w:color w:val="000000" w:themeColor="text1"/>
        </w:rPr>
        <w:t> </w:t>
      </w:r>
      <w:r w:rsidR="00495E09">
        <w:rPr>
          <w:color w:val="000000" w:themeColor="text1"/>
        </w:rPr>
        <w:t>91,8</w:t>
      </w:r>
      <w:r w:rsidRPr="00F80CB7">
        <w:rPr>
          <w:color w:val="000000" w:themeColor="text1"/>
        </w:rPr>
        <w:t xml:space="preserve">% w scenariuszu REE oraz o </w:t>
      </w:r>
      <w:r w:rsidR="00495E09">
        <w:rPr>
          <w:color w:val="000000" w:themeColor="text1"/>
        </w:rPr>
        <w:t>93,0</w:t>
      </w:r>
      <w:r w:rsidRPr="00F80CB7">
        <w:rPr>
          <w:color w:val="000000" w:themeColor="text1"/>
        </w:rPr>
        <w:t xml:space="preserve">% w scenariuszu RM. Wyniki </w:t>
      </w:r>
      <w:r w:rsidR="00FA3E85">
        <w:rPr>
          <w:color w:val="000000" w:themeColor="text1"/>
        </w:rPr>
        <w:t>badań</w:t>
      </w:r>
      <w:r w:rsidRPr="00F80CB7">
        <w:rPr>
          <w:color w:val="000000" w:themeColor="text1"/>
        </w:rPr>
        <w:t xml:space="preserve"> wskazują, że wdrożenie rynku mocy powoduje</w:t>
      </w:r>
      <w:r w:rsidR="00FA3E85">
        <w:rPr>
          <w:color w:val="000000" w:themeColor="text1"/>
        </w:rPr>
        <w:t xml:space="preserve"> </w:t>
      </w:r>
      <w:r w:rsidR="00AC03D3">
        <w:rPr>
          <w:color w:val="000000" w:themeColor="text1"/>
        </w:rPr>
        <w:t>opóźnienie</w:t>
      </w:r>
      <w:r w:rsidR="00FA3E85">
        <w:rPr>
          <w:color w:val="000000" w:themeColor="text1"/>
        </w:rPr>
        <w:t xml:space="preserve"> procesu dekarbonizacji krajowej energetyki</w:t>
      </w:r>
      <w:r w:rsidR="00977F46">
        <w:rPr>
          <w:color w:val="000000" w:themeColor="text1"/>
        </w:rPr>
        <w:t>. Spowolnienie procesu odstawiania jednostek węglowych obserwowane jest zwłaszcza w latach 2021–20</w:t>
      </w:r>
      <w:r w:rsidR="00495E09">
        <w:rPr>
          <w:color w:val="000000" w:themeColor="text1"/>
        </w:rPr>
        <w:t>30</w:t>
      </w:r>
      <w:r w:rsidR="00DA5CD6">
        <w:rPr>
          <w:color w:val="000000" w:themeColor="text1"/>
        </w:rPr>
        <w:t xml:space="preserve"> w</w:t>
      </w:r>
      <w:r w:rsidR="003E25E0">
        <w:rPr>
          <w:color w:val="000000" w:themeColor="text1"/>
        </w:rPr>
        <w:t> </w:t>
      </w:r>
      <w:r w:rsidR="00DA5CD6">
        <w:rPr>
          <w:color w:val="000000" w:themeColor="text1"/>
        </w:rPr>
        <w:t>przypadku węgla kamiennego oraz w latach 20</w:t>
      </w:r>
      <w:r w:rsidR="00495E09">
        <w:rPr>
          <w:color w:val="000000" w:themeColor="text1"/>
        </w:rPr>
        <w:t>31</w:t>
      </w:r>
      <w:r w:rsidR="00DA5CD6">
        <w:rPr>
          <w:color w:val="000000" w:themeColor="text1"/>
        </w:rPr>
        <w:t>–203</w:t>
      </w:r>
      <w:r w:rsidR="00495E09">
        <w:rPr>
          <w:color w:val="000000" w:themeColor="text1"/>
        </w:rPr>
        <w:t>2</w:t>
      </w:r>
      <w:r w:rsidR="00DA5CD6">
        <w:rPr>
          <w:color w:val="000000" w:themeColor="text1"/>
        </w:rPr>
        <w:t xml:space="preserve"> w przypadku węgla brunatnego.</w:t>
      </w:r>
    </w:p>
    <w:p w:rsidR="00451B1E" w:rsidRDefault="00451B1E" w:rsidP="00F80CB7">
      <w:pPr>
        <w:pStyle w:val="Akapitzlist"/>
        <w:numPr>
          <w:ilvl w:val="0"/>
          <w:numId w:val="3"/>
        </w:numPr>
        <w:rPr>
          <w:color w:val="000000" w:themeColor="text1"/>
        </w:rPr>
      </w:pPr>
      <w:r w:rsidRPr="00451B1E">
        <w:rPr>
          <w:color w:val="000000" w:themeColor="text1"/>
        </w:rPr>
        <w:t>Zapotrzebowanie na węgiel kamienny ze strony energetyki zmniejsza się</w:t>
      </w:r>
      <w:r w:rsidR="00FA3E85">
        <w:rPr>
          <w:color w:val="000000" w:themeColor="text1"/>
        </w:rPr>
        <w:t xml:space="preserve"> </w:t>
      </w:r>
      <w:r w:rsidRPr="00451B1E">
        <w:rPr>
          <w:color w:val="000000" w:themeColor="text1"/>
        </w:rPr>
        <w:t>niezależnie od rozważanego scenariusza badawczego. Inna jest jednak dynamika tych zmian. Wyróżnia się siedem charakterystycznych okresów, dla których występują określone różnice pomiędzy zapotrzebowaniem na węgiel kamienny w analizowanych scenariuszach</w:t>
      </w:r>
      <w:r w:rsidR="004457F4">
        <w:rPr>
          <w:color w:val="000000" w:themeColor="text1"/>
        </w:rPr>
        <w:t>:</w:t>
      </w:r>
    </w:p>
    <w:p w:rsidR="00504621" w:rsidRDefault="00504621" w:rsidP="00504621">
      <w:pPr>
        <w:pStyle w:val="Akapitzlist"/>
        <w:numPr>
          <w:ilvl w:val="1"/>
          <w:numId w:val="3"/>
        </w:numPr>
        <w:spacing w:before="120" w:after="120"/>
        <w:rPr>
          <w:color w:val="000000" w:themeColor="text1"/>
        </w:rPr>
      </w:pPr>
      <w:r w:rsidRPr="000954BA">
        <w:rPr>
          <w:color w:val="000000" w:themeColor="text1"/>
        </w:rPr>
        <w:t>lata 2021–2024: zapotrzebowanie na węgiel kamienny w scenariuszu RM obniża się z 37,2 mln Mg do 32,3 mln Mg i jest wyższe od zapotrzebowania w</w:t>
      </w:r>
      <w:r w:rsidR="00A56446">
        <w:rPr>
          <w:color w:val="000000" w:themeColor="text1"/>
        </w:rPr>
        <w:t> </w:t>
      </w:r>
      <w:r w:rsidRPr="000954BA">
        <w:rPr>
          <w:color w:val="000000" w:themeColor="text1"/>
        </w:rPr>
        <w:t>scenariuszu REE średnio o 9,7%;</w:t>
      </w:r>
    </w:p>
    <w:p w:rsidR="00504621" w:rsidRDefault="00504621" w:rsidP="00504621">
      <w:pPr>
        <w:pStyle w:val="Akapitzlist"/>
        <w:numPr>
          <w:ilvl w:val="1"/>
          <w:numId w:val="3"/>
        </w:numPr>
        <w:spacing w:before="120" w:after="120"/>
        <w:rPr>
          <w:color w:val="000000" w:themeColor="text1"/>
        </w:rPr>
      </w:pPr>
      <w:r>
        <w:rPr>
          <w:color w:val="000000" w:themeColor="text1"/>
        </w:rPr>
        <w:t xml:space="preserve">lata 2025–2026: zapotrzebowanie na węgiel kamienny w scenariuszu RM wynosi 31,4 </w:t>
      </w:r>
      <w:r w:rsidR="00872000">
        <w:rPr>
          <w:color w:val="000000" w:themeColor="text1"/>
        </w:rPr>
        <w:t xml:space="preserve">mln Mg </w:t>
      </w:r>
      <w:r>
        <w:rPr>
          <w:color w:val="000000" w:themeColor="text1"/>
        </w:rPr>
        <w:t>oraz 31,3 mln Mg i jest większe od zapotrzebowania w</w:t>
      </w:r>
      <w:r>
        <w:t> </w:t>
      </w:r>
      <w:r>
        <w:rPr>
          <w:color w:val="000000" w:themeColor="text1"/>
        </w:rPr>
        <w:t>scenariuszu REE o 7,8% oraz o 10,2%;</w:t>
      </w:r>
    </w:p>
    <w:p w:rsidR="00504621" w:rsidRDefault="00504621" w:rsidP="00504621">
      <w:pPr>
        <w:pStyle w:val="Akapitzlist"/>
        <w:numPr>
          <w:ilvl w:val="1"/>
          <w:numId w:val="3"/>
        </w:numPr>
        <w:spacing w:before="120" w:after="120"/>
        <w:rPr>
          <w:color w:val="000000" w:themeColor="text1"/>
        </w:rPr>
      </w:pPr>
      <w:r>
        <w:rPr>
          <w:color w:val="000000" w:themeColor="text1"/>
        </w:rPr>
        <w:t>lata 2027–2029: zapotrzebowanie na węgiel kamienny w scenariuszu RM maleje do 21,9 mln Mg, jednak różnice pomiędzy scenariuszami wzrastają do 19,2% w 2029 roku;</w:t>
      </w:r>
    </w:p>
    <w:p w:rsidR="00504621" w:rsidRPr="000954BA" w:rsidRDefault="00504621" w:rsidP="00504621">
      <w:pPr>
        <w:pStyle w:val="Akapitzlist"/>
        <w:numPr>
          <w:ilvl w:val="1"/>
          <w:numId w:val="3"/>
        </w:numPr>
        <w:spacing w:before="120" w:after="120"/>
        <w:rPr>
          <w:color w:val="000000" w:themeColor="text1"/>
        </w:rPr>
      </w:pPr>
      <w:r>
        <w:rPr>
          <w:color w:val="000000" w:themeColor="text1"/>
        </w:rPr>
        <w:t>2030 r.: zapotrzebowanie na węgiel kamienny w scenariuszu RM znacznie się obniża do i osiąga wartość 17,9 mln Mg, co stanowi 13,7% więcej niż w</w:t>
      </w:r>
      <w:r w:rsidR="000B4191">
        <w:rPr>
          <w:color w:val="000000" w:themeColor="text1"/>
        </w:rPr>
        <w:t> </w:t>
      </w:r>
      <w:r>
        <w:rPr>
          <w:color w:val="000000" w:themeColor="text1"/>
        </w:rPr>
        <w:t>przypadku scenariusza R</w:t>
      </w:r>
      <w:r w:rsidR="00352C48">
        <w:rPr>
          <w:color w:val="000000" w:themeColor="text1"/>
        </w:rPr>
        <w:t>EE</w:t>
      </w:r>
      <w:r>
        <w:rPr>
          <w:color w:val="000000" w:themeColor="text1"/>
        </w:rPr>
        <w:t>;</w:t>
      </w:r>
    </w:p>
    <w:p w:rsidR="00504621" w:rsidRPr="00906A58" w:rsidRDefault="00504621" w:rsidP="00504621">
      <w:pPr>
        <w:pStyle w:val="Akapitzlist"/>
        <w:numPr>
          <w:ilvl w:val="1"/>
          <w:numId w:val="3"/>
        </w:numPr>
        <w:spacing w:before="120" w:after="120"/>
        <w:rPr>
          <w:color w:val="000000" w:themeColor="text1"/>
        </w:rPr>
      </w:pPr>
      <w:r>
        <w:rPr>
          <w:color w:val="000000" w:themeColor="text1"/>
        </w:rPr>
        <w:t xml:space="preserve">lata </w:t>
      </w:r>
      <w:r w:rsidRPr="00906A58">
        <w:rPr>
          <w:color w:val="000000" w:themeColor="text1"/>
        </w:rPr>
        <w:t>2031–2033</w:t>
      </w:r>
      <w:r>
        <w:rPr>
          <w:color w:val="000000" w:themeColor="text1"/>
        </w:rPr>
        <w:t>:</w:t>
      </w:r>
      <w:r w:rsidRPr="00906A58">
        <w:rPr>
          <w:color w:val="000000" w:themeColor="text1"/>
        </w:rPr>
        <w:t xml:space="preserve"> </w:t>
      </w:r>
      <w:r>
        <w:rPr>
          <w:color w:val="000000" w:themeColor="text1"/>
        </w:rPr>
        <w:t>zapotrzebowanie na węgiel kamienny obniża się do 12,0</w:t>
      </w:r>
      <w:r w:rsidR="000B4191">
        <w:rPr>
          <w:color w:val="000000" w:themeColor="text1"/>
        </w:rPr>
        <w:t> </w:t>
      </w:r>
      <w:r>
        <w:rPr>
          <w:color w:val="000000" w:themeColor="text1"/>
        </w:rPr>
        <w:t>mln</w:t>
      </w:r>
      <w:r w:rsidR="000B4191">
        <w:rPr>
          <w:color w:val="000000" w:themeColor="text1"/>
        </w:rPr>
        <w:t> </w:t>
      </w:r>
      <w:r>
        <w:rPr>
          <w:color w:val="000000" w:themeColor="text1"/>
        </w:rPr>
        <w:t>Mg; r</w:t>
      </w:r>
      <w:r w:rsidRPr="00906A58">
        <w:rPr>
          <w:color w:val="000000" w:themeColor="text1"/>
        </w:rPr>
        <w:t>óżnice pomiędzy scenariuszami są dużo mniejsze i znajdują się średnio na poziomie 1,2%;</w:t>
      </w:r>
    </w:p>
    <w:p w:rsidR="00504621" w:rsidRDefault="00504621" w:rsidP="00504621">
      <w:pPr>
        <w:pStyle w:val="Akapitzlist"/>
        <w:numPr>
          <w:ilvl w:val="1"/>
          <w:numId w:val="3"/>
        </w:numPr>
        <w:spacing w:before="120" w:after="120"/>
        <w:rPr>
          <w:color w:val="000000" w:themeColor="text1"/>
        </w:rPr>
      </w:pPr>
      <w:r w:rsidRPr="00906A58">
        <w:rPr>
          <w:color w:val="000000" w:themeColor="text1"/>
        </w:rPr>
        <w:t>2034 r.</w:t>
      </w:r>
      <w:r>
        <w:rPr>
          <w:color w:val="000000" w:themeColor="text1"/>
        </w:rPr>
        <w:t>:</w:t>
      </w:r>
      <w:r w:rsidRPr="00906A58">
        <w:rPr>
          <w:color w:val="000000" w:themeColor="text1"/>
        </w:rPr>
        <w:t xml:space="preserve"> zapotrzebowanie na węgiel kamienny jest identyczne w obu analizowanych scenariuszach i wynosi 11,8 mln Mg;</w:t>
      </w:r>
    </w:p>
    <w:p w:rsidR="004457F4" w:rsidRPr="006B3063" w:rsidRDefault="006B3063" w:rsidP="006B3063">
      <w:pPr>
        <w:pStyle w:val="Akapitzlist"/>
        <w:numPr>
          <w:ilvl w:val="1"/>
          <w:numId w:val="3"/>
        </w:numPr>
        <w:spacing w:before="120" w:after="120"/>
        <w:rPr>
          <w:color w:val="000000" w:themeColor="text1"/>
        </w:rPr>
      </w:pPr>
      <w:r w:rsidRPr="00906A58">
        <w:rPr>
          <w:color w:val="000000" w:themeColor="text1"/>
        </w:rPr>
        <w:t xml:space="preserve">lata 2035–2040: zapotrzebowanie na węgiel kamienny obniża się do </w:t>
      </w:r>
      <w:r>
        <w:rPr>
          <w:color w:val="000000" w:themeColor="text1"/>
        </w:rPr>
        <w:t>4</w:t>
      </w:r>
      <w:r w:rsidRPr="00906A58">
        <w:rPr>
          <w:color w:val="000000" w:themeColor="text1"/>
        </w:rPr>
        <w:t>,</w:t>
      </w:r>
      <w:r w:rsidR="0002211E">
        <w:rPr>
          <w:color w:val="000000" w:themeColor="text1"/>
        </w:rPr>
        <w:t>5</w:t>
      </w:r>
      <w:r w:rsidRPr="00906A58">
        <w:rPr>
          <w:color w:val="000000" w:themeColor="text1"/>
        </w:rPr>
        <w:t xml:space="preserve"> mln Mg </w:t>
      </w:r>
      <w:r w:rsidR="009442D2">
        <w:rPr>
          <w:color w:val="000000" w:themeColor="text1"/>
        </w:rPr>
        <w:t xml:space="preserve">w 2040 roku </w:t>
      </w:r>
      <w:r w:rsidRPr="00906A58">
        <w:rPr>
          <w:color w:val="000000" w:themeColor="text1"/>
        </w:rPr>
        <w:t xml:space="preserve">w scenariuszu RM </w:t>
      </w:r>
      <w:r>
        <w:rPr>
          <w:color w:val="000000" w:themeColor="text1"/>
        </w:rPr>
        <w:t xml:space="preserve">jest </w:t>
      </w:r>
      <w:r w:rsidRPr="00906A58">
        <w:rPr>
          <w:color w:val="000000" w:themeColor="text1"/>
        </w:rPr>
        <w:t xml:space="preserve">niższe o </w:t>
      </w:r>
      <w:r>
        <w:rPr>
          <w:color w:val="000000" w:themeColor="text1"/>
        </w:rPr>
        <w:t>7</w:t>
      </w:r>
      <w:r w:rsidRPr="00906A58">
        <w:rPr>
          <w:color w:val="000000" w:themeColor="text1"/>
        </w:rPr>
        <w:t>,6% w porównaniu do scenariusza REE.</w:t>
      </w:r>
    </w:p>
    <w:p w:rsidR="004457F4" w:rsidRPr="004457F4" w:rsidRDefault="004457F4" w:rsidP="004457F4">
      <w:pPr>
        <w:pStyle w:val="Akapitzlist"/>
        <w:numPr>
          <w:ilvl w:val="0"/>
          <w:numId w:val="3"/>
        </w:numPr>
        <w:rPr>
          <w:color w:val="000000" w:themeColor="text1"/>
        </w:rPr>
      </w:pPr>
      <w:r w:rsidRPr="004457F4">
        <w:rPr>
          <w:color w:val="000000" w:themeColor="text1"/>
        </w:rPr>
        <w:t>Wprowadzenie rynku mocy nie wpływa w znaczącym stopniu na odstawienia jednostek wytwórczych opalanych węglem brunatnym. W pierwszych dziesięciu latach analizy wolumen mocy osiągalnej w systemie jest taki sam w przypadku obu scenariuszy</w:t>
      </w:r>
      <w:r w:rsidR="0071315D">
        <w:rPr>
          <w:color w:val="000000" w:themeColor="text1"/>
        </w:rPr>
        <w:t>; z</w:t>
      </w:r>
      <w:r w:rsidRPr="004457F4">
        <w:rPr>
          <w:color w:val="000000" w:themeColor="text1"/>
        </w:rPr>
        <w:t xml:space="preserve">apotrzebowanie na węgiel brunatny zmniejsza się w analizowanym okresie niezależnie od rozważanego scenariusza. W tym przypadku również wyróżnia się okresy, dla których obserwowane są charakterystyczne różnice pomiędzy </w:t>
      </w:r>
      <w:r w:rsidR="00760210">
        <w:rPr>
          <w:color w:val="000000" w:themeColor="text1"/>
        </w:rPr>
        <w:t xml:space="preserve">wielkością </w:t>
      </w:r>
      <w:r w:rsidRPr="004457F4">
        <w:rPr>
          <w:color w:val="000000" w:themeColor="text1"/>
        </w:rPr>
        <w:t>zapotrzebowani</w:t>
      </w:r>
      <w:r w:rsidR="00760210">
        <w:rPr>
          <w:color w:val="000000" w:themeColor="text1"/>
        </w:rPr>
        <w:t xml:space="preserve">a </w:t>
      </w:r>
      <w:r w:rsidRPr="004457F4">
        <w:rPr>
          <w:color w:val="000000" w:themeColor="text1"/>
        </w:rPr>
        <w:t>w scenariuszu R</w:t>
      </w:r>
      <w:r w:rsidR="00757CDF">
        <w:rPr>
          <w:color w:val="000000" w:themeColor="text1"/>
        </w:rPr>
        <w:t>M</w:t>
      </w:r>
      <w:r w:rsidRPr="004457F4">
        <w:rPr>
          <w:color w:val="000000" w:themeColor="text1"/>
        </w:rPr>
        <w:t xml:space="preserve"> oraz scenariuszu R</w:t>
      </w:r>
      <w:r w:rsidR="00757CDF">
        <w:rPr>
          <w:color w:val="000000" w:themeColor="text1"/>
        </w:rPr>
        <w:t>EE</w:t>
      </w:r>
      <w:r w:rsidRPr="004457F4">
        <w:rPr>
          <w:color w:val="000000" w:themeColor="text1"/>
        </w:rPr>
        <w:t>:</w:t>
      </w:r>
    </w:p>
    <w:p w:rsidR="00597C3C" w:rsidRPr="00AE2951" w:rsidRDefault="00597C3C" w:rsidP="00597C3C">
      <w:pPr>
        <w:pStyle w:val="Akapitzlist"/>
        <w:numPr>
          <w:ilvl w:val="1"/>
          <w:numId w:val="3"/>
        </w:numPr>
        <w:spacing w:before="120" w:after="120"/>
      </w:pPr>
      <w:r w:rsidRPr="00AE2951">
        <w:lastRenderedPageBreak/>
        <w:t>lata 2021–2030: zapotrzebowanie na węgiel brunatny w obu analizowanych scenariuszach maleje z 59,4 mln Mg do 50,2 mln Mg;</w:t>
      </w:r>
    </w:p>
    <w:p w:rsidR="001B5FD9" w:rsidRDefault="001B5FD9" w:rsidP="00597C3C">
      <w:pPr>
        <w:pStyle w:val="Akapitzlist"/>
        <w:numPr>
          <w:ilvl w:val="1"/>
          <w:numId w:val="3"/>
        </w:numPr>
        <w:spacing w:before="120" w:after="120"/>
      </w:pPr>
      <w:r>
        <w:t xml:space="preserve">lata 2031–2032: </w:t>
      </w:r>
      <w:r w:rsidR="005B078B">
        <w:t>zapotrzebowanie na węgiel brunatny obniża się z 47,0 mln Mg do 31,1 mln Mg w scenariuszu RM; w tym okresie występują największe różnice pomiędzy scenariuszami – zapotrzebowanie na węgiel brunatny w scenariuszu RM jest wyższe od zapotrzebowania w scenariuszu REE o 12,38% oraz 18,20%;</w:t>
      </w:r>
    </w:p>
    <w:p w:rsidR="00597C3C" w:rsidRPr="00745645" w:rsidRDefault="00597C3C" w:rsidP="00597C3C">
      <w:pPr>
        <w:pStyle w:val="Akapitzlist"/>
        <w:numPr>
          <w:ilvl w:val="1"/>
          <w:numId w:val="3"/>
        </w:numPr>
        <w:spacing w:before="120" w:after="120"/>
      </w:pPr>
      <w:r w:rsidRPr="00745645">
        <w:t xml:space="preserve">lata 2033–2034: zapotrzebowanie na węgiel brunatny </w:t>
      </w:r>
      <w:r>
        <w:t>obniża się do 21,3 mln</w:t>
      </w:r>
      <w:r w:rsidRPr="00745645">
        <w:t xml:space="preserve"> Mg w scenariuszu RM i jest nieznacznie wyższe od zapotrzebowania w scenariuszu REE;</w:t>
      </w:r>
    </w:p>
    <w:p w:rsidR="00597C3C" w:rsidRPr="003E6AFD" w:rsidRDefault="00597C3C" w:rsidP="00597C3C">
      <w:pPr>
        <w:pStyle w:val="Akapitzlist"/>
        <w:numPr>
          <w:ilvl w:val="1"/>
          <w:numId w:val="3"/>
        </w:numPr>
        <w:spacing w:before="120" w:after="120"/>
      </w:pPr>
      <w:r w:rsidRPr="00745645">
        <w:t>lata 203</w:t>
      </w:r>
      <w:r>
        <w:t>5</w:t>
      </w:r>
      <w:r w:rsidRPr="00745645">
        <w:t>–203</w:t>
      </w:r>
      <w:r>
        <w:t>6</w:t>
      </w:r>
      <w:r w:rsidRPr="00745645">
        <w:t>: zapotrzebowanie na węgiel brunatny obniża się z</w:t>
      </w:r>
      <w:r>
        <w:t> </w:t>
      </w:r>
      <w:r w:rsidRPr="00745645">
        <w:t>18,0</w:t>
      </w:r>
      <w:r>
        <w:t> </w:t>
      </w:r>
      <w:r w:rsidRPr="003E6AFD">
        <w:t>mln Mg do 13,</w:t>
      </w:r>
      <w:r>
        <w:t>6</w:t>
      </w:r>
      <w:r w:rsidRPr="003E6AFD">
        <w:t xml:space="preserve"> mln Mg w obu analizowanych scenariuszach;</w:t>
      </w:r>
    </w:p>
    <w:p w:rsidR="004457F4" w:rsidRPr="00597C3C" w:rsidRDefault="00597C3C" w:rsidP="00597C3C">
      <w:pPr>
        <w:pStyle w:val="Akapitzlist"/>
        <w:numPr>
          <w:ilvl w:val="1"/>
          <w:numId w:val="3"/>
        </w:numPr>
        <w:spacing w:before="120" w:after="120"/>
      </w:pPr>
      <w:r w:rsidRPr="003E6AFD">
        <w:t xml:space="preserve">lata 2037–2040: zapotrzebowanie na węgiel brunatny </w:t>
      </w:r>
      <w:r>
        <w:t>zmniejsza się i w 2040 roku osiąga poziom 4,1 mln Mg w scenariuszu RM; jest wówczas o 14,3%</w:t>
      </w:r>
      <w:r w:rsidRPr="003E6AFD">
        <w:t xml:space="preserve"> niższe niż w przypadku scenariusza REE</w:t>
      </w:r>
      <w:r w:rsidR="004457F4" w:rsidRPr="00597C3C">
        <w:rPr>
          <w:color w:val="000000" w:themeColor="text1"/>
        </w:rPr>
        <w:t>.</w:t>
      </w:r>
    </w:p>
    <w:p w:rsidR="004457F4" w:rsidRDefault="004457F4" w:rsidP="004457F4">
      <w:pPr>
        <w:pStyle w:val="Akapitzlist"/>
        <w:numPr>
          <w:ilvl w:val="0"/>
          <w:numId w:val="3"/>
        </w:numPr>
        <w:rPr>
          <w:color w:val="000000" w:themeColor="text1"/>
        </w:rPr>
      </w:pPr>
      <w:r>
        <w:rPr>
          <w:color w:val="000000" w:themeColor="text1"/>
        </w:rPr>
        <w:t xml:space="preserve">Funkcjonowanie </w:t>
      </w:r>
      <w:r w:rsidRPr="004457F4">
        <w:rPr>
          <w:color w:val="000000" w:themeColor="text1"/>
        </w:rPr>
        <w:t xml:space="preserve">dwutowarowego rynku energii sprawia, że w systemie są zapewnione rezerwy mocy osiągalnej, a w konsekwencji następuje poprawa bezpieczeństwa energetycznego. Wdrożenie mechanizmu wynagradzania zdolności wytwórczych zapewnia </w:t>
      </w:r>
      <w:r w:rsidR="005508A2">
        <w:rPr>
          <w:color w:val="000000" w:themeColor="text1"/>
        </w:rPr>
        <w:t xml:space="preserve">zatem </w:t>
      </w:r>
      <w:r w:rsidRPr="004457F4">
        <w:rPr>
          <w:color w:val="000000" w:themeColor="text1"/>
        </w:rPr>
        <w:t>stabilność</w:t>
      </w:r>
      <w:r w:rsidR="00DE0FD8">
        <w:rPr>
          <w:color w:val="000000" w:themeColor="text1"/>
        </w:rPr>
        <w:t xml:space="preserve"> dostaw</w:t>
      </w:r>
      <w:r w:rsidRPr="004457F4">
        <w:rPr>
          <w:color w:val="000000" w:themeColor="text1"/>
        </w:rPr>
        <w:t xml:space="preserve"> podczas procesu dekarbonizacji krajowego systemu </w:t>
      </w:r>
      <w:r w:rsidR="0094397D">
        <w:rPr>
          <w:color w:val="000000" w:themeColor="text1"/>
        </w:rPr>
        <w:t>wytwarzania</w:t>
      </w:r>
      <w:r w:rsidRPr="004457F4">
        <w:rPr>
          <w:color w:val="000000" w:themeColor="text1"/>
        </w:rPr>
        <w:t>.</w:t>
      </w:r>
    </w:p>
    <w:p w:rsidR="002F4269" w:rsidRPr="004457F4" w:rsidRDefault="002F4269">
      <w:pPr>
        <w:pStyle w:val="Akapitzlist"/>
        <w:numPr>
          <w:ilvl w:val="0"/>
          <w:numId w:val="3"/>
        </w:numPr>
        <w:rPr>
          <w:color w:val="000000" w:themeColor="text1"/>
        </w:rPr>
      </w:pPr>
      <w:r>
        <w:rPr>
          <w:color w:val="000000" w:themeColor="text1"/>
        </w:rPr>
        <w:t xml:space="preserve">Implementacja </w:t>
      </w:r>
      <w:r w:rsidRPr="002F4269">
        <w:rPr>
          <w:color w:val="000000" w:themeColor="text1"/>
        </w:rPr>
        <w:t xml:space="preserve">rynku mocy oznacza również niższe ceny energii elektrycznej w każdym analizowanym roku. </w:t>
      </w:r>
      <w:r w:rsidR="00463A56" w:rsidRPr="00D63935">
        <w:t xml:space="preserve">Ceny energii elektrycznej w scenariuszu REE kształtują się na poziomie </w:t>
      </w:r>
      <w:r w:rsidR="00463A56" w:rsidRPr="001B316B">
        <w:t>od 265,13 do 359,58 zł/MWh</w:t>
      </w:r>
      <w:r w:rsidR="00463A56" w:rsidRPr="00D63935">
        <w:t>. Natomiast ceny energii elektrycznej w</w:t>
      </w:r>
      <w:r w:rsidR="00A56446">
        <w:t> </w:t>
      </w:r>
      <w:r w:rsidR="00463A56" w:rsidRPr="00D63935">
        <w:t xml:space="preserve">scenariuszu RM </w:t>
      </w:r>
      <w:r w:rsidR="00463A56">
        <w:t>znajdują się na poziomie</w:t>
      </w:r>
      <w:r w:rsidR="00463A56" w:rsidRPr="00D63935">
        <w:t xml:space="preserve"> od </w:t>
      </w:r>
      <w:r w:rsidR="00463A56" w:rsidRPr="001B316B">
        <w:t>203,12 do 323,04 zł/</w:t>
      </w:r>
      <w:r w:rsidR="00463A56">
        <w:t>MWh</w:t>
      </w:r>
      <w:r w:rsidR="00463A56" w:rsidRPr="001E2974">
        <w:t>. Chociaż</w:t>
      </w:r>
      <w:r w:rsidR="00463A56" w:rsidRPr="00D63935">
        <w:t xml:space="preserve"> cena energii elektrycznej w scenariuszu RM jest niższ</w:t>
      </w:r>
      <w:r w:rsidR="00463A56" w:rsidRPr="003B78EE">
        <w:t xml:space="preserve">a od </w:t>
      </w:r>
      <w:r w:rsidR="00463A56" w:rsidRPr="0046679D">
        <w:t>8,15% do 35,14% w</w:t>
      </w:r>
      <w:r w:rsidR="00A56446">
        <w:t> </w:t>
      </w:r>
      <w:r w:rsidR="00463A56" w:rsidRPr="0046679D">
        <w:t xml:space="preserve">porównaniu do cen uzyskanych w scenariuszu REE, nie </w:t>
      </w:r>
      <w:r w:rsidR="00463A56">
        <w:t xml:space="preserve">musi oznaczać </w:t>
      </w:r>
      <w:r w:rsidR="00463A56" w:rsidRPr="00D63935">
        <w:t xml:space="preserve">niższych </w:t>
      </w:r>
      <w:r w:rsidR="00463A56">
        <w:t>całkowitych kosztów zakupu</w:t>
      </w:r>
      <w:r w:rsidR="00463A56" w:rsidRPr="00D63935">
        <w:t xml:space="preserve"> energii elektrycznej dla konsumenta, bowiem koszty funkcjonowania rynku mocy (opłata mocowa) są przenoszone na </w:t>
      </w:r>
      <w:r w:rsidR="00463A56">
        <w:t>odbiorców końcowych</w:t>
      </w:r>
      <w:r>
        <w:rPr>
          <w:color w:val="000000" w:themeColor="text1"/>
        </w:rPr>
        <w:t>.</w:t>
      </w:r>
    </w:p>
    <w:p w:rsidR="007B2D8E" w:rsidRPr="008A2C75" w:rsidRDefault="00B100F3" w:rsidP="00A71F65">
      <w:pPr>
        <w:rPr>
          <w:rFonts w:eastAsiaTheme="majorEastAsia" w:cstheme="majorBidi"/>
          <w:b/>
          <w:sz w:val="28"/>
          <w:szCs w:val="32"/>
        </w:rPr>
      </w:pPr>
      <w:r>
        <w:t>Badania przeprowadzone w niniejszej pracy są pierwszymi badaniami dotyczącymi ilościowej oceny wpływu wdrożenia rynku mocy na zapotrzebowanie na stałe paliwa kopalne do produkcji energii elektrycznej. Ponieważ rynek mocy został wprowadzony w Polsce stosunkowo niedawno, wyniki analiz oraz wnioski sformułowane na ich podstawie stanowią istotny wkład w krajową dyskusję dotyczącą zasadności i konsekwencji wdrażania mechanizmów wynagradzania zdolności wytwórczych.</w:t>
      </w:r>
      <w:bookmarkEnd w:id="2"/>
      <w:bookmarkEnd w:id="3"/>
      <w:bookmarkEnd w:id="4"/>
      <w:bookmarkEnd w:id="5"/>
    </w:p>
    <w:sectPr w:rsidR="007B2D8E" w:rsidRPr="008A2C75" w:rsidSect="00C33695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87460"/>
    <w:multiLevelType w:val="hybridMultilevel"/>
    <w:tmpl w:val="A35CB3FA"/>
    <w:lvl w:ilvl="0" w:tplc="F0745406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302972"/>
    <w:multiLevelType w:val="hybridMultilevel"/>
    <w:tmpl w:val="816200CC"/>
    <w:lvl w:ilvl="0" w:tplc="DC02D5EA">
      <w:start w:val="1"/>
      <w:numFmt w:val="bullet"/>
      <w:lvlText w:val=""/>
      <w:lvlJc w:val="left"/>
      <w:pPr>
        <w:ind w:left="360" w:hanging="360"/>
      </w:pPr>
      <w:rPr>
        <w:rFonts w:ascii="Symbol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71674EB"/>
    <w:multiLevelType w:val="hybridMultilevel"/>
    <w:tmpl w:val="40F0AE3A"/>
    <w:lvl w:ilvl="0" w:tplc="5AEEB9A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38CA26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C202B4"/>
    <w:multiLevelType w:val="hybridMultilevel"/>
    <w:tmpl w:val="A8EC0A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7734E40"/>
    <w:multiLevelType w:val="hybridMultilevel"/>
    <w:tmpl w:val="5E60FFC2"/>
    <w:lvl w:ilvl="0" w:tplc="F0745406">
      <w:start w:val="1"/>
      <w:numFmt w:val="bullet"/>
      <w:lvlText w:val="‒"/>
      <w:lvlJc w:val="left"/>
      <w:pPr>
        <w:ind w:left="1077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>
    <w:nsid w:val="4C0819DE"/>
    <w:multiLevelType w:val="hybridMultilevel"/>
    <w:tmpl w:val="E9F6375C"/>
    <w:lvl w:ilvl="0" w:tplc="5AEEB9A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38CA26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772E6B"/>
    <w:multiLevelType w:val="hybridMultilevel"/>
    <w:tmpl w:val="0FA21C48"/>
    <w:lvl w:ilvl="0" w:tplc="F0745406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NLA0NbIwNzS0MDRT0lEKTi0uzszPAykwNK4FAGWxeVstAAAA"/>
  </w:docVars>
  <w:rsids>
    <w:rsidRoot w:val="00635AC3"/>
    <w:rsid w:val="0002211E"/>
    <w:rsid w:val="0005642A"/>
    <w:rsid w:val="00073E70"/>
    <w:rsid w:val="000B4191"/>
    <w:rsid w:val="000F2E5B"/>
    <w:rsid w:val="0011341E"/>
    <w:rsid w:val="00117BFE"/>
    <w:rsid w:val="001353EF"/>
    <w:rsid w:val="00156A1A"/>
    <w:rsid w:val="001574B8"/>
    <w:rsid w:val="0017213E"/>
    <w:rsid w:val="00193863"/>
    <w:rsid w:val="001B0E12"/>
    <w:rsid w:val="001B5FD9"/>
    <w:rsid w:val="001C58F6"/>
    <w:rsid w:val="00243773"/>
    <w:rsid w:val="002A3AF7"/>
    <w:rsid w:val="002B7EF6"/>
    <w:rsid w:val="002C3A21"/>
    <w:rsid w:val="002D6A0C"/>
    <w:rsid w:val="002E4EBD"/>
    <w:rsid w:val="002E615A"/>
    <w:rsid w:val="002F34C1"/>
    <w:rsid w:val="002F4269"/>
    <w:rsid w:val="00303800"/>
    <w:rsid w:val="00324E21"/>
    <w:rsid w:val="003415D9"/>
    <w:rsid w:val="00343608"/>
    <w:rsid w:val="00352A06"/>
    <w:rsid w:val="00352C48"/>
    <w:rsid w:val="003607BE"/>
    <w:rsid w:val="00397FF8"/>
    <w:rsid w:val="003B2215"/>
    <w:rsid w:val="003C6B2E"/>
    <w:rsid w:val="003E164F"/>
    <w:rsid w:val="003E25E0"/>
    <w:rsid w:val="00424E7B"/>
    <w:rsid w:val="00427DC3"/>
    <w:rsid w:val="004360B8"/>
    <w:rsid w:val="004457F4"/>
    <w:rsid w:val="00446701"/>
    <w:rsid w:val="00451B1E"/>
    <w:rsid w:val="004526D8"/>
    <w:rsid w:val="00463A56"/>
    <w:rsid w:val="00465CC5"/>
    <w:rsid w:val="004811E9"/>
    <w:rsid w:val="00482746"/>
    <w:rsid w:val="00495E09"/>
    <w:rsid w:val="004B3522"/>
    <w:rsid w:val="00504621"/>
    <w:rsid w:val="005508A2"/>
    <w:rsid w:val="00551791"/>
    <w:rsid w:val="00554303"/>
    <w:rsid w:val="005552C3"/>
    <w:rsid w:val="00562709"/>
    <w:rsid w:val="0056433F"/>
    <w:rsid w:val="00575AF8"/>
    <w:rsid w:val="00597C3C"/>
    <w:rsid w:val="005B078B"/>
    <w:rsid w:val="005C0C7F"/>
    <w:rsid w:val="005D7DDA"/>
    <w:rsid w:val="0060593E"/>
    <w:rsid w:val="00625B7C"/>
    <w:rsid w:val="00635AC3"/>
    <w:rsid w:val="00642A14"/>
    <w:rsid w:val="006721FE"/>
    <w:rsid w:val="00672C71"/>
    <w:rsid w:val="006B1C31"/>
    <w:rsid w:val="006B3063"/>
    <w:rsid w:val="006E5FA1"/>
    <w:rsid w:val="006F0EE2"/>
    <w:rsid w:val="0071315D"/>
    <w:rsid w:val="007343C5"/>
    <w:rsid w:val="00752519"/>
    <w:rsid w:val="00757CDF"/>
    <w:rsid w:val="00760210"/>
    <w:rsid w:val="007643DE"/>
    <w:rsid w:val="007654B5"/>
    <w:rsid w:val="007664F7"/>
    <w:rsid w:val="007672A1"/>
    <w:rsid w:val="00776F5B"/>
    <w:rsid w:val="00785FF6"/>
    <w:rsid w:val="007A6AD4"/>
    <w:rsid w:val="007B2D8E"/>
    <w:rsid w:val="007C32BC"/>
    <w:rsid w:val="00824C8E"/>
    <w:rsid w:val="00831EE6"/>
    <w:rsid w:val="00872000"/>
    <w:rsid w:val="00884481"/>
    <w:rsid w:val="00897E96"/>
    <w:rsid w:val="008A2C75"/>
    <w:rsid w:val="008A635A"/>
    <w:rsid w:val="008B61B0"/>
    <w:rsid w:val="008C5777"/>
    <w:rsid w:val="008E5FF5"/>
    <w:rsid w:val="009156DE"/>
    <w:rsid w:val="00922F4B"/>
    <w:rsid w:val="00940C19"/>
    <w:rsid w:val="0094397D"/>
    <w:rsid w:val="009442D2"/>
    <w:rsid w:val="00953145"/>
    <w:rsid w:val="00977F46"/>
    <w:rsid w:val="009B4EFC"/>
    <w:rsid w:val="009C2E4F"/>
    <w:rsid w:val="009D3AA1"/>
    <w:rsid w:val="00A03FC6"/>
    <w:rsid w:val="00A208CE"/>
    <w:rsid w:val="00A273DA"/>
    <w:rsid w:val="00A32887"/>
    <w:rsid w:val="00A56446"/>
    <w:rsid w:val="00A71F65"/>
    <w:rsid w:val="00A901E7"/>
    <w:rsid w:val="00A90E88"/>
    <w:rsid w:val="00A942D9"/>
    <w:rsid w:val="00AC03D3"/>
    <w:rsid w:val="00AD229E"/>
    <w:rsid w:val="00AE7814"/>
    <w:rsid w:val="00AF3078"/>
    <w:rsid w:val="00B100F3"/>
    <w:rsid w:val="00B26800"/>
    <w:rsid w:val="00B2699C"/>
    <w:rsid w:val="00B41029"/>
    <w:rsid w:val="00BA2175"/>
    <w:rsid w:val="00BA5284"/>
    <w:rsid w:val="00C15B7C"/>
    <w:rsid w:val="00C2294C"/>
    <w:rsid w:val="00C54688"/>
    <w:rsid w:val="00C70CF5"/>
    <w:rsid w:val="00C777AE"/>
    <w:rsid w:val="00CD0D5B"/>
    <w:rsid w:val="00CE2590"/>
    <w:rsid w:val="00CF0AB0"/>
    <w:rsid w:val="00D1785C"/>
    <w:rsid w:val="00D41370"/>
    <w:rsid w:val="00D432AC"/>
    <w:rsid w:val="00D52430"/>
    <w:rsid w:val="00D57646"/>
    <w:rsid w:val="00D61CB2"/>
    <w:rsid w:val="00D6296F"/>
    <w:rsid w:val="00D63068"/>
    <w:rsid w:val="00D67D4A"/>
    <w:rsid w:val="00D77A58"/>
    <w:rsid w:val="00D91470"/>
    <w:rsid w:val="00DA5CD6"/>
    <w:rsid w:val="00DA6619"/>
    <w:rsid w:val="00DB2AD6"/>
    <w:rsid w:val="00DE0FD8"/>
    <w:rsid w:val="00DF6833"/>
    <w:rsid w:val="00E001BA"/>
    <w:rsid w:val="00E149B4"/>
    <w:rsid w:val="00E15747"/>
    <w:rsid w:val="00E37C4C"/>
    <w:rsid w:val="00E654BD"/>
    <w:rsid w:val="00E857D1"/>
    <w:rsid w:val="00EB2417"/>
    <w:rsid w:val="00EF0CE4"/>
    <w:rsid w:val="00EF7C56"/>
    <w:rsid w:val="00F0791C"/>
    <w:rsid w:val="00F26146"/>
    <w:rsid w:val="00F37E00"/>
    <w:rsid w:val="00F80CB7"/>
    <w:rsid w:val="00F968BA"/>
    <w:rsid w:val="00FA3E85"/>
    <w:rsid w:val="00FA6E3F"/>
    <w:rsid w:val="00FA715C"/>
    <w:rsid w:val="00FE7594"/>
    <w:rsid w:val="00FF02A2"/>
    <w:rsid w:val="00FF3A97"/>
    <w:rsid w:val="00FF4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35AC3"/>
    <w:pPr>
      <w:spacing w:before="120" w:after="120" w:line="276" w:lineRule="auto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35AC3"/>
    <w:pPr>
      <w:keepNext/>
      <w:keepLines/>
      <w:spacing w:before="240" w:after="240" w:line="240" w:lineRule="auto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D3A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635AC3"/>
    <w:rPr>
      <w:rFonts w:ascii="Times New Roman" w:eastAsiaTheme="majorEastAsia" w:hAnsi="Times New Roman" w:cstheme="majorBidi"/>
      <w:b/>
      <w:sz w:val="28"/>
      <w:szCs w:val="32"/>
    </w:rPr>
  </w:style>
  <w:style w:type="paragraph" w:styleId="Akapitzlist">
    <w:name w:val="List Paragraph"/>
    <w:basedOn w:val="Normalny"/>
    <w:uiPriority w:val="34"/>
    <w:qFormat/>
    <w:rsid w:val="00635AC3"/>
    <w:pPr>
      <w:spacing w:before="240" w:after="240"/>
      <w:ind w:left="1077" w:hanging="720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E857D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857D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857D1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57D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57D1"/>
    <w:rPr>
      <w:rFonts w:ascii="Times New Roman" w:hAnsi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857D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57D1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9D3AA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35AC3"/>
    <w:pPr>
      <w:spacing w:before="120" w:after="120" w:line="276" w:lineRule="auto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35AC3"/>
    <w:pPr>
      <w:keepNext/>
      <w:keepLines/>
      <w:spacing w:before="240" w:after="240" w:line="240" w:lineRule="auto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D3A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635AC3"/>
    <w:rPr>
      <w:rFonts w:ascii="Times New Roman" w:eastAsiaTheme="majorEastAsia" w:hAnsi="Times New Roman" w:cstheme="majorBidi"/>
      <w:b/>
      <w:sz w:val="28"/>
      <w:szCs w:val="32"/>
    </w:rPr>
  </w:style>
  <w:style w:type="paragraph" w:styleId="Akapitzlist">
    <w:name w:val="List Paragraph"/>
    <w:basedOn w:val="Normalny"/>
    <w:uiPriority w:val="34"/>
    <w:qFormat/>
    <w:rsid w:val="00635AC3"/>
    <w:pPr>
      <w:spacing w:before="240" w:after="240"/>
      <w:ind w:left="1077" w:hanging="720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E857D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857D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857D1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57D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57D1"/>
    <w:rPr>
      <w:rFonts w:ascii="Times New Roman" w:hAnsi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857D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57D1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9D3AA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7926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11</Words>
  <Characters>6667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Komorowska</dc:creator>
  <cp:lastModifiedBy>grzaba</cp:lastModifiedBy>
  <cp:revision>2</cp:revision>
  <cp:lastPrinted>2020-06-15T10:09:00Z</cp:lastPrinted>
  <dcterms:created xsi:type="dcterms:W3CDTF">2020-07-10T05:19:00Z</dcterms:created>
  <dcterms:modified xsi:type="dcterms:W3CDTF">2020-07-10T05:19:00Z</dcterms:modified>
</cp:coreProperties>
</file>